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B54E5B" w:rsidP="00B54E5B" w:rsidRDefault="00B54E5B" w14:paraId="59429D08" w14:textId="77777777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Law, Public Policy and Societ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:rsidRPr="003D7F22" w:rsidR="00B54E5B" w:rsidP="6216E634" w:rsidRDefault="00B54E5B" w14:paraId="6B8F300B" w14:textId="1B1A5749">
      <w:pPr>
        <w:spacing w:after="0" w:line="240" w:lineRule="auto"/>
        <w:jc w:val="center"/>
        <w:rPr>
          <w:rFonts w:ascii="Times New Roman" w:hAnsi="Times New Roman" w:cs="Times New Roman"/>
          <w:i w:val="1"/>
          <w:iCs w:val="1"/>
          <w:sz w:val="36"/>
          <w:szCs w:val="36"/>
        </w:rPr>
      </w:pPr>
      <w:r w:rsidRPr="6216E634" w:rsidR="00B54E5B">
        <w:rPr>
          <w:rFonts w:ascii="Times New Roman" w:hAnsi="Times New Roman" w:cs="Times New Roman"/>
          <w:i w:val="1"/>
          <w:iCs w:val="1"/>
          <w:sz w:val="36"/>
          <w:szCs w:val="36"/>
        </w:rPr>
        <w:t>UC</w:t>
      </w:r>
    </w:p>
    <w:p w:rsidRPr="00D83B2B" w:rsidR="00D83B2B" w:rsidP="00B54E5B" w:rsidRDefault="00B54E5B" w14:paraId="788B100A" w14:textId="6F3304AA">
      <w:pPr>
        <w:spacing w:line="216" w:lineRule="auto"/>
        <w:rPr>
          <w:rFonts w:cstheme="minorHAnsi"/>
        </w:rPr>
      </w:pPr>
      <w:r w:rsidRPr="25AB5A4B" w:rsidR="00B54E5B">
        <w:rPr>
          <w:rFonts w:cs="Calibri" w:cstheme="minorAscii"/>
        </w:rPr>
        <w:t>Are you intrigued by how laws are designed, interpreted, applied, and work in the courtroom</w:t>
      </w:r>
      <w:r w:rsidRPr="25AB5A4B" w:rsidR="00B54E5B">
        <w:rPr>
          <w:rFonts w:cs="Calibri" w:cstheme="minorAscii"/>
        </w:rPr>
        <w:t xml:space="preserve">? </w:t>
      </w:r>
      <w:r w:rsidRPr="25AB5A4B" w:rsidR="00B54E5B">
        <w:rPr>
          <w:rFonts w:cs="Calibri" w:cstheme="minorAscii"/>
        </w:rPr>
        <w:t>Do you want to know more about how law and public policy shape the social, political, environmental, and economic world around you</w:t>
      </w:r>
      <w:r w:rsidRPr="25AB5A4B" w:rsidR="00B54E5B">
        <w:rPr>
          <w:rFonts w:cs="Calibri" w:cstheme="minorAscii"/>
        </w:rPr>
        <w:t xml:space="preserve">? </w:t>
      </w:r>
      <w:r w:rsidRPr="25AB5A4B" w:rsidR="00B54E5B">
        <w:rPr>
          <w:rFonts w:cs="Calibri" w:cstheme="minorAscii"/>
        </w:rPr>
        <w:t>Perhaps you want to work in law enforcement, the courts, or the legal field</w:t>
      </w:r>
      <w:r w:rsidRPr="25AB5A4B" w:rsidR="00B54E5B">
        <w:rPr>
          <w:rFonts w:cs="Calibri" w:cstheme="minorAscii"/>
        </w:rPr>
        <w:t xml:space="preserve">? </w:t>
      </w:r>
      <w:r w:rsidRPr="25AB5A4B" w:rsidR="00B54E5B">
        <w:rPr>
          <w:rFonts w:cs="Calibri" w:cstheme="minorAscii"/>
        </w:rPr>
        <w:t>Or maybe you want to advocate for others</w:t>
      </w:r>
      <w:r w:rsidRPr="25AB5A4B" w:rsidR="00B54E5B">
        <w:rPr>
          <w:rFonts w:cs="Calibri" w:cstheme="minorAscii"/>
        </w:rPr>
        <w:t xml:space="preserve">? </w:t>
      </w:r>
      <w:r w:rsidRPr="25AB5A4B" w:rsidR="00B54E5B">
        <w:rPr>
          <w:rFonts w:cs="Calibri" w:cstheme="minorAscii"/>
        </w:rPr>
        <w:t>The Law, Public Policy, and Society study span the humanities and the social sciences, incorporating disciplines, such as criminal justice, economics, history, philosophy, political science, psychology, sociology, and communications.</w:t>
      </w:r>
      <w:r w:rsidRPr="25AB5A4B" w:rsidR="00D83B2B">
        <w:rPr>
          <w:rFonts w:cs="Calibri" w:cstheme="minorAscii"/>
        </w:rPr>
        <w:t xml:space="preserve"> </w:t>
      </w:r>
    </w:p>
    <w:p w:rsidR="14075A5E" w:rsidRDefault="14075A5E" w14:paraId="44017D2D" w14:textId="4622EEE8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25AB5A4B" w:rsidR="14075A5E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25AB5A4B" w:rsidR="14075A5E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>Transfer degrees require a minimum of 60 semester CSU transferable units or UC semester transferable units with a minimum 2.0 GPA overall.</w:t>
      </w:r>
      <w:r w:rsidRPr="25AB5A4B" w:rsidR="14075A5E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</w:t>
      </w:r>
      <w:hyperlink r:id="R8c0d198a91d94b26">
        <w:r w:rsidRPr="25AB5A4B" w:rsidR="14075A5E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25AB5A4B" w:rsidR="14075A5E"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  <w:t xml:space="preserve"> to create an</w:t>
      </w:r>
      <w:r w:rsidRPr="25AB5A4B" w:rsidR="14075A5E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education plan customized to meet your needs.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B54E5B" w:rsidR="00B54E5B" w:rsidP="7E7CB263" w:rsidRDefault="00B54E5B" w14:paraId="5DF35A59" w14:textId="3AF2CA03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2BE7FB84" w:rsidR="388B2A06">
        <w:rPr>
          <w:rFonts w:ascii="Calibri" w:hAnsi="Calibri" w:cs="Calibri" w:asciiTheme="minorAscii" w:hAnsiTheme="minorAscii" w:cstheme="minorAscii"/>
          <w:sz w:val="20"/>
          <w:szCs w:val="20"/>
        </w:rPr>
        <w:t>Law, Public Policy &amp; Society, A.A.-T CSU, Focus: Public Administration</w:t>
      </w:r>
      <w:r w:rsidRPr="2BE7FB84" w:rsidR="7B9BF3E6">
        <w:rPr>
          <w:rFonts w:ascii="Calibri" w:hAnsi="Calibri" w:cs="Calibri" w:asciiTheme="minorAscii" w:hAnsiTheme="minorAscii" w:cstheme="minorAscii"/>
          <w:sz w:val="20"/>
          <w:szCs w:val="20"/>
        </w:rPr>
        <w:t>, Criminal Justice</w:t>
      </w:r>
      <w:r w:rsidRPr="2BE7FB84" w:rsidR="200E89E4">
        <w:rPr>
          <w:rFonts w:ascii="Calibri" w:hAnsi="Calibri" w:cs="Calibri" w:asciiTheme="minorAscii" w:hAnsiTheme="minorAscii" w:cstheme="minorAscii"/>
          <w:sz w:val="20"/>
          <w:szCs w:val="20"/>
        </w:rPr>
        <w:t>, Political Science</w:t>
      </w:r>
    </w:p>
    <w:p w:rsidRPr="00B54E5B" w:rsidR="00B54E5B" w:rsidP="7E7CB263" w:rsidRDefault="00B54E5B" w14:paraId="5BDDE085" w14:textId="252486C8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2BE7FB84" w:rsidR="388B2A06">
        <w:rPr>
          <w:rFonts w:ascii="Calibri" w:hAnsi="Calibri" w:cs="Calibri" w:asciiTheme="minorAscii" w:hAnsiTheme="minorAscii" w:cstheme="minorAscii"/>
          <w:sz w:val="20"/>
          <w:szCs w:val="20"/>
        </w:rPr>
        <w:t xml:space="preserve">Law, Public Policy &amp; Society, A.A.-T </w:t>
      </w:r>
      <w:r w:rsidRPr="2BE7FB84" w:rsidR="388B2A06">
        <w:rPr>
          <w:rFonts w:ascii="Calibri" w:hAnsi="Calibri" w:cs="Calibri" w:asciiTheme="minorAscii" w:hAnsiTheme="minorAscii" w:cstheme="minorAscii"/>
          <w:sz w:val="20"/>
          <w:szCs w:val="20"/>
        </w:rPr>
        <w:t>CSUSM</w:t>
      </w:r>
      <w:r w:rsidRPr="2BE7FB84" w:rsidR="388B2A06">
        <w:rPr>
          <w:rFonts w:ascii="Calibri" w:hAnsi="Calibri" w:cs="Calibri" w:asciiTheme="minorAscii" w:hAnsiTheme="minorAscii" w:cstheme="minorAscii"/>
          <w:sz w:val="20"/>
          <w:szCs w:val="20"/>
        </w:rPr>
        <w:t xml:space="preserve">, Focus: </w:t>
      </w:r>
      <w:r w:rsidRPr="2BE7FB84" w:rsidR="68ADCC6A">
        <w:rPr>
          <w:rFonts w:ascii="Calibri" w:hAnsi="Calibri" w:cs="Calibri" w:asciiTheme="minorAscii" w:hAnsiTheme="minorAscii" w:cstheme="minorAscii"/>
          <w:sz w:val="20"/>
          <w:szCs w:val="20"/>
        </w:rPr>
        <w:t>Criminology &amp; Justice Studie</w:t>
      </w:r>
      <w:r w:rsidRPr="2BE7FB84" w:rsidR="6AF3E57C">
        <w:rPr>
          <w:rFonts w:ascii="Calibri" w:hAnsi="Calibri" w:cs="Calibri" w:asciiTheme="minorAscii" w:hAnsiTheme="minorAscii" w:cstheme="minorAscii"/>
          <w:sz w:val="20"/>
          <w:szCs w:val="20"/>
        </w:rPr>
        <w:t>s</w:t>
      </w:r>
      <w:r w:rsidRPr="2BE7FB84" w:rsidR="7669E4E9">
        <w:rPr>
          <w:rFonts w:ascii="Calibri" w:hAnsi="Calibri" w:cs="Calibri" w:asciiTheme="minorAscii" w:hAnsiTheme="minorAscii" w:cstheme="minorAscii"/>
          <w:sz w:val="20"/>
          <w:szCs w:val="20"/>
        </w:rPr>
        <w:t>, Political Science, Sociology</w:t>
      </w:r>
    </w:p>
    <w:p w:rsidRPr="00B54E5B" w:rsidR="00B54E5B" w:rsidP="7E7CB263" w:rsidRDefault="00B54E5B" w14:paraId="69FB4680" w14:textId="4954AEB8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7E7CB263" w:rsidR="00B54E5B">
        <w:rPr>
          <w:rFonts w:ascii="Calibri" w:hAnsi="Calibri" w:cs="Calibri" w:asciiTheme="minorAscii" w:hAnsiTheme="minorAscii" w:cstheme="minorAscii"/>
          <w:sz w:val="20"/>
          <w:szCs w:val="20"/>
        </w:rPr>
        <w:t xml:space="preserve">Law, Public Policy &amp; Society, A.A.-T UC, Focus: Public </w:t>
      </w:r>
      <w:r w:rsidRPr="7E7CB263" w:rsidR="1E969606">
        <w:rPr>
          <w:rFonts w:ascii="Calibri" w:hAnsi="Calibri" w:cs="Calibri" w:asciiTheme="minorAscii" w:hAnsiTheme="minorAscii" w:cstheme="minorAscii"/>
          <w:sz w:val="20"/>
          <w:szCs w:val="20"/>
        </w:rPr>
        <w:t>Policy</w:t>
      </w:r>
    </w:p>
    <w:p w:rsidRPr="007B70DE" w:rsidR="00CD74E2" w:rsidP="00605018" w:rsidRDefault="007B70DE" w14:paraId="2715CE70" w14:textId="18ADCD12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5F93EF18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B54E5B">
        <w:rPr>
          <w:rFonts w:asciiTheme="minorHAnsi" w:hAnsiTheme="minorHAnsi" w:cstheme="minorHAnsi"/>
          <w:sz w:val="20"/>
          <w:szCs w:val="20"/>
        </w:rPr>
        <w:t>C</w:t>
      </w:r>
    </w:p>
    <w:p w:rsidRPr="008E1CE1" w:rsidR="008E1CE1" w:rsidP="25AB5A4B" w:rsidRDefault="008E1CE1" w14:paraId="4BBD8445" w14:textId="4FBD49BE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25AB5A4B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25AB5A4B" w:rsidR="00B54E5B">
        <w:rPr>
          <w:rFonts w:ascii="Calibri" w:hAnsi="Calibri" w:cs="Calibri" w:asciiTheme="minorAscii" w:hAnsiTheme="minorAscii" w:cstheme="minorAscii"/>
          <w:sz w:val="20"/>
          <w:szCs w:val="20"/>
        </w:rPr>
        <w:t>6</w:t>
      </w:r>
      <w:r w:rsidRPr="25AB5A4B" w:rsidR="4B8D1E13">
        <w:rPr>
          <w:rFonts w:ascii="Calibri" w:hAnsi="Calibri" w:cs="Calibri" w:asciiTheme="minorAscii" w:hAnsiTheme="minorAscii" w:cstheme="minorAscii"/>
          <w:sz w:val="20"/>
          <w:szCs w:val="20"/>
        </w:rPr>
        <w:t>1</w:t>
      </w:r>
    </w:p>
    <w:p w:rsidRPr="009C5953" w:rsidR="00BB5431" w:rsidP="25AB5A4B" w:rsidRDefault="00B54E5B" w14:paraId="64E88867" w14:textId="5EA0E4C8">
      <w:pPr>
        <w:spacing w:after="0"/>
        <w:ind w:left="99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25AB5A4B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25AB5A4B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25AB5A4B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25AB5A4B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25AB5A4B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25AB5A4B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25AB5A4B" w:rsidR="0067051E">
        <w:rPr>
          <w:rFonts w:cs="Calibri" w:cstheme="minorAscii"/>
          <w:color w:val="231F20"/>
          <w:w w:val="105"/>
          <w:sz w:val="20"/>
          <w:szCs w:val="20"/>
        </w:rPr>
        <w:t>recommended</w:t>
      </w:r>
      <w:r w:rsidRPr="25AB5A4B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25AB5A4B" w:rsidR="00E04D81">
        <w:rPr>
          <w:rFonts w:cs="Calibri" w:cstheme="minorAscii"/>
          <w:color w:val="231F20"/>
          <w:w w:val="105"/>
          <w:sz w:val="20"/>
          <w:szCs w:val="20"/>
        </w:rPr>
        <w:t>If you are a part-time student, start Semester 1 courses and follow the course sequence</w:t>
      </w:r>
      <w:r w:rsidRPr="25AB5A4B" w:rsidR="00E04D81">
        <w:rPr>
          <w:rFonts w:cs="Calibri" w:cstheme="minorAscii"/>
          <w:color w:val="231F20"/>
          <w:w w:val="105"/>
          <w:sz w:val="20"/>
          <w:szCs w:val="20"/>
        </w:rPr>
        <w:t xml:space="preserve">. </w:t>
      </w:r>
      <w:r w:rsidRPr="25AB5A4B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25AB5A4B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25AB5A4B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79228a157c674b7c">
        <w:r w:rsidRPr="25AB5A4B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25AB5A4B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340D4A" w:rsidRDefault="009D0498" w14:paraId="1FF0D769" w14:textId="66438ECA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7E7CB263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340D4A" w:rsidTr="7E7CB263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3D6B958D" w14:textId="2F4C6E0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ENGL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635529C6" w14:textId="2226F6B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 xml:space="preserve">College Composition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55306BD1" w14:textId="4BD385F9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340D4A" w:rsidTr="7E7CB263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0CC783D7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MATH-140 or</w:t>
            </w:r>
          </w:p>
          <w:p w:rsidRPr="00340D4A" w:rsidR="00340D4A" w:rsidP="7E7CB263" w:rsidRDefault="00340D4A" w14:paraId="3E149C49" w14:textId="5D19958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PSYC-12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398A9F15" w14:textId="7777777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 xml:space="preserve">Introduction to Statistics or </w:t>
            </w:r>
          </w:p>
          <w:p w:rsidRPr="00340D4A" w:rsidR="00340D4A" w:rsidP="7E7CB263" w:rsidRDefault="00340D4A" w14:paraId="37BC83B3" w14:textId="1605BB3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Statistics for Behavioral Scien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56152D89" w14:textId="74EB73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:rsidTr="7E7CB263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22C1A284" w14:textId="07C6B5B4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AJ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798454FA" w14:textId="6D356446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Criminal La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64BCEF68" w14:textId="3454BF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:rsidTr="7E7CB263" w14:paraId="3ACA13E4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53247F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20B8434A" w14:textId="3251C453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/>
                <w:sz w:val="22"/>
                <w:szCs w:val="22"/>
                <w:bdr w:val="none" w:color="auto" w:sz="0" w:space="0" w:frame="1"/>
              </w:rPr>
              <w:t>COMM-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57FA4267" w14:textId="05E576B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Public Speak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36D23F10" w14:textId="4F08777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340D4A" w:rsidTr="7E7CB263" w14:paraId="79C410E9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340D4A" w:rsidP="7E7CB263" w:rsidRDefault="00340D4A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008852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7B889088" w14:textId="1DFEED6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673FFD7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411DA8EB" w14:textId="53F0058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673FFD79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American Government and Poli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29E60E6C" w14:textId="522FC246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003A4" w:rsidP="7E7CB263" w:rsidRDefault="00F003A4" w14:paraId="0C0802D9" w14:textId="370001D1">
      <w:pPr>
        <w:spacing w:before="1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7E7CB263" w:rsidR="00F003A4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7E7CB263" w:rsidR="00F003A4">
        <w:rPr>
          <w:b w:val="1"/>
          <w:bCs w:val="1"/>
          <w:i w:val="1"/>
          <w:iCs w:val="1"/>
          <w:sz w:val="24"/>
          <w:szCs w:val="24"/>
        </w:rP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E7CB263" w:rsidR="00F003A4">
        <w:rPr>
          <w:b w:val="1"/>
          <w:bCs w:val="1"/>
          <w:i w:val="1"/>
          <w:iCs w:val="1"/>
          <w:sz w:val="24"/>
          <w:szCs w:val="24"/>
        </w:rPr>
        <w:t>1</w:t>
      </w:r>
      <w:r w:rsidRPr="7E7CB263" w:rsidR="427E8B2C">
        <w:rPr>
          <w:b w:val="1"/>
          <w:bCs w:val="1"/>
          <w:i w:val="1"/>
          <w:iCs w:val="1"/>
          <w:sz w:val="24"/>
          <w:szCs w:val="24"/>
        </w:rPr>
        <w:t>6</w:t>
      </w:r>
      <w:r w:rsidRPr="7E7CB263" w:rsidR="00F003A4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7E7CB263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340D4A" w:rsidTr="7E7CB263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00340D4A" w:rsidRDefault="00340D4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76FDD812" w14:textId="70D8314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340D4A" w:rsidR="00340D4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ENGL-10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00340D4A" w:rsidRDefault="00340D4A" w14:paraId="03571DB6" w14:textId="30E7091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401B7A34" w14:textId="2A53CBA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:rsidTr="7E7CB263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00340D4A" w:rsidRDefault="00340D4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66A271EF" w14:textId="6BB9D1B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340D4A" w:rsidR="00340D4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MUS-1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00340D4A" w:rsidRDefault="00340D4A" w14:paraId="00F9BB57" w14:textId="52B01F5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History of Jazz and Bl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0794A019" w14:textId="49AF4B29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:rsidTr="7E7CB263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00340D4A" w:rsidRDefault="00340D4A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65DB1BD4" w14:textId="1E4A6880">
            <w:pPr>
              <w:pStyle w:val="TableParagraph"/>
              <w:bidi w:val="0"/>
              <w:spacing w:before="0" w:beforeAutospacing="off" w:after="0" w:afterAutospacing="off" w:line="240" w:lineRule="auto"/>
              <w:ind w:left="10" w:right="102"/>
              <w:jc w:val="left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6F29D92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S</w:t>
            </w:r>
            <w:r w:rsidRPr="7E7CB263" w:rsidR="2E65534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J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21C771E7" w14:textId="468E24A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</w:pPr>
            <w:r w:rsidRPr="7E7CB263" w:rsidR="2E65534D">
              <w:rPr>
                <w:rFonts w:ascii="Calibri" w:hAnsi="Calibri" w:cs="Calibri" w:asciiTheme="minorAscii" w:hAnsiTheme="minorAscii" w:cstheme="minorAscii"/>
                <w:color w:val="000000" w:themeColor="text1" w:themeTint="FF" w:themeShade="FF"/>
                <w:sz w:val="22"/>
                <w:szCs w:val="22"/>
              </w:rPr>
              <w:t>Social Justice Stud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7B69753E" w14:textId="74A98F2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7E7CB263" w:rsidTr="7E7CB263" w14:paraId="1F2909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="1E209CFE" w:rsidP="7E7CB263" w:rsidRDefault="1E209CFE" w14:paraId="77F21C94" w14:textId="632BE323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7E7CB263" w:rsidR="1E209CFE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1E209CFE" w:rsidP="7E7CB263" w:rsidRDefault="1E209CFE" w14:paraId="70D6AA59" w14:textId="3D4E1CEA">
            <w:pPr>
              <w:pStyle w:val="TableParagraph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1E209CFE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1E209CFE" w:rsidP="7E7CB263" w:rsidRDefault="1E209CFE" w14:paraId="11987791" w14:textId="59EA541E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1E209CFE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iological Anthrop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7528FF04" w:rsidP="7E7CB263" w:rsidRDefault="7528FF04" w14:paraId="6B6A9B83" w14:textId="31269280">
            <w:pPr>
              <w:pStyle w:val="TableParagraph"/>
              <w:jc w:val="center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7528FF04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1</w:t>
            </w:r>
            <w:r w:rsidRPr="7E7CB263" w:rsidR="3C82DD5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</w:t>
            </w:r>
          </w:p>
        </w:tc>
      </w:tr>
      <w:tr w:rsidR="00340D4A" w:rsidTr="7E7CB263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00340D4A" w:rsidRDefault="00340D4A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0828694A" w14:textId="1AF5264B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</w:pPr>
            <w:r w:rsidRPr="7E7CB263" w:rsidR="2E12C80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NTH-1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115C0398" w14:textId="67874F9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2E12C80D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Biological Anthropology La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00340D4A" w:rsidRDefault="00340D4A" w14:paraId="12028B2E" w14:textId="6BA1FA1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0D4A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0D4A" w:rsidTr="7E7CB263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340D4A" w:rsidP="00340D4A" w:rsidRDefault="00340D4A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="7E7CB263" w:rsidP="7E7CB263" w:rsidRDefault="7E7CB263" w14:paraId="557C2372" w14:textId="387BE180">
            <w:pPr>
              <w:pStyle w:val="TableParagraph"/>
              <w:spacing w:before="0"/>
              <w:ind w:left="10" w:right="102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J-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="7E7CB263" w:rsidP="7E7CB263" w:rsidRDefault="7E7CB263" w14:paraId="23525F44" w14:textId="1D54EB0B">
            <w:pPr>
              <w:pStyle w:val="TableParagraph"/>
              <w:spacing w:before="0"/>
              <w:ind w:left="-20" w:right="90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E7CB263" w:rsidR="7E7CB263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roduction to Criminal Justi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="7E7CB263" w:rsidP="7E7CB263" w:rsidRDefault="7E7CB263" w14:paraId="12A583FC" w14:textId="4590EF9F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7051E" w14:paraId="1B2AB367" w14:textId="3B61D935">
      <w:pPr>
        <w:pStyle w:val="Heading10"/>
      </w:pPr>
      <w:r>
        <w:t>Career Options</w:t>
      </w:r>
    </w:p>
    <w:p w:rsidRPr="00945659" w:rsidR="0067051E" w:rsidP="005C0E4C" w:rsidRDefault="00B54E5B" w14:paraId="15D39E8F" w14:textId="03ED9B29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B54E5B">
        <w:rPr>
          <w:rFonts w:cstheme="minorHAnsi"/>
          <w:sz w:val="20"/>
          <w:szCs w:val="20"/>
        </w:rPr>
        <w:t>Career field may be wide and varied</w:t>
      </w:r>
      <w:proofErr w:type="gramStart"/>
      <w:r w:rsidRPr="00B54E5B">
        <w:rPr>
          <w:rFonts w:cstheme="minorHAnsi"/>
          <w:sz w:val="20"/>
          <w:szCs w:val="20"/>
        </w:rPr>
        <w:t xml:space="preserve">. </w:t>
      </w:r>
      <w:proofErr w:type="gramEnd"/>
      <w:r w:rsidRPr="00B54E5B">
        <w:rPr>
          <w:rFonts w:cstheme="minorHAnsi"/>
          <w:sz w:val="20"/>
          <w:szCs w:val="20"/>
        </w:rPr>
        <w:t>See a counselor or SUCCESS</w:t>
      </w:r>
      <w:proofErr w:type="gramStart"/>
      <w:r w:rsidRPr="00B54E5B">
        <w:rPr>
          <w:rFonts w:cstheme="minorHAnsi"/>
          <w:sz w:val="20"/>
          <w:szCs w:val="20"/>
        </w:rPr>
        <w:t xml:space="preserve">! </w:t>
      </w:r>
      <w:proofErr w:type="gramEnd"/>
      <w:r w:rsidRPr="00B54E5B">
        <w:rPr>
          <w:rFonts w:cstheme="minorHAnsi"/>
          <w:sz w:val="20"/>
          <w:szCs w:val="20"/>
        </w:rPr>
        <w:t>Coach for more information.</w:t>
      </w:r>
    </w:p>
    <w:p w:rsidR="00605018" w:rsidP="00605018" w:rsidRDefault="0067051E" w14:paraId="24DA84FC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2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="00340D4A" w:rsidP="00340D4A" w:rsidRDefault="007E2BD7" w14:paraId="6A574A2B" w14:textId="77777777">
      <w:pPr>
        <w:pStyle w:val="Heading10"/>
      </w:pPr>
      <w:r>
        <w:br w:type="column"/>
      </w:r>
      <w:r w:rsidR="00340D4A">
        <w:t>Financial Aid</w:t>
      </w:r>
    </w:p>
    <w:p w:rsidR="00340D4A" w:rsidP="00340D4A" w:rsidRDefault="00340D4A" w14:paraId="31C53F5F" w14:textId="77777777">
      <w:pPr>
        <w:spacing w:after="0" w:line="240" w:lineRule="auto"/>
        <w:ind w:left="360"/>
        <w:rPr>
          <w:b/>
          <w:bCs/>
          <w:i/>
          <w:iCs/>
          <w:sz w:val="24"/>
          <w:szCs w:val="24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>
        <w:rPr>
          <w:rFonts w:cstheme="minorHAnsi"/>
          <w:color w:val="231F20"/>
          <w:w w:val="105"/>
          <w:sz w:val="20"/>
          <w:szCs w:val="20"/>
        </w:rPr>
        <w:t>.</w:t>
      </w:r>
    </w:p>
    <w:p w:rsidRPr="00442F57" w:rsidR="00FE5239" w:rsidP="00340D4A" w:rsidRDefault="00FE5239" w14:paraId="4DFD6D98" w14:textId="0A3BFD33">
      <w:pPr>
        <w:tabs>
          <w:tab w:val="left" w:pos="900"/>
        </w:tabs>
        <w:spacing w:after="0" w:line="240" w:lineRule="auto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D61FA" w:rsidR="00F76131" w:rsidP="7E7CB263" w:rsidRDefault="00F76131" w14:paraId="46C25BDD" w14:textId="549AAB34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7E7CB263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7E7CB263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E7CB263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7E7CB263" w:rsidR="2E19F86B">
        <w:rPr>
          <w:b w:val="1"/>
          <w:bCs w:val="1"/>
          <w:i w:val="1"/>
          <w:iCs w:val="1"/>
          <w:sz w:val="24"/>
          <w:szCs w:val="24"/>
        </w:rPr>
        <w:t>6</w:t>
      </w:r>
      <w:r w:rsidRPr="7E7CB263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25AB5A4B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340D4A" w:rsidTr="25AB5A4B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00340D4A" w:rsidRDefault="00340D4A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7E7CB263" w:rsidP="7E7CB263" w:rsidRDefault="7E7CB263" w14:paraId="1FFC9F68" w14:textId="337919A8">
            <w:pPr>
              <w:pStyle w:val="TableParagraph"/>
              <w:spacing w:before="0"/>
              <w:ind w:left="10" w:right="102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SPAN-10</w:t>
            </w: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7E7CB263" w:rsidP="7E7CB263" w:rsidRDefault="7E7CB263" w14:paraId="30534177" w14:textId="1304D176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lementary Spanish 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7E7CB263" w:rsidP="7E7CB263" w:rsidRDefault="7E7CB263" w14:paraId="54ACA9B9" w14:textId="406C6E9E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4</w:t>
            </w:r>
          </w:p>
        </w:tc>
      </w:tr>
      <w:tr w:rsidR="00340D4A" w:rsidTr="25AB5A4B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7E7CB263" w:rsidP="7E7CB263" w:rsidRDefault="7E7CB263" w14:paraId="23B19326" w14:textId="47F02DC4">
            <w:pPr>
              <w:pStyle w:val="TableParagraph"/>
              <w:bidi w:val="0"/>
              <w:spacing w:before="0" w:beforeAutospacing="off" w:after="0" w:afterAutospacing="off" w:line="240" w:lineRule="auto"/>
              <w:ind w:left="10" w:right="102"/>
              <w:jc w:val="left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AJ-11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7E7CB263" w:rsidP="7E7CB263" w:rsidRDefault="7E7CB263" w14:paraId="24A3FF56" w14:textId="3138D278">
            <w:pPr>
              <w:pStyle w:val="TableParagraph"/>
              <w:spacing w:before="0"/>
              <w:ind w:left="-20" w:right="9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mmunity and the Justice Syste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7E7CB263" w:rsidP="7E7CB263" w:rsidRDefault="7E7CB263" w14:paraId="6F36564C" w14:textId="59F4805F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340D4A" w:rsidTr="25AB5A4B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7E7CB263" w:rsidP="7E7CB263" w:rsidRDefault="7E7CB263" w14:paraId="7C22CDC1" w14:textId="26A59336">
            <w:pPr>
              <w:spacing w:before="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E7CB263" w:rsidR="7E7CB26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S 103/ETHS 103</w:t>
            </w:r>
            <w:r w:rsidRPr="7E7CB263" w:rsidR="40B909D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or</w:t>
            </w:r>
          </w:p>
          <w:p w:rsidR="7E7CB263" w:rsidP="7E7CB263" w:rsidRDefault="7E7CB263" w14:paraId="1C05F40A" w14:textId="3641C407">
            <w:pPr>
              <w:spacing w:before="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E7CB263" w:rsidR="7E7CB26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IST 103/ETHS 16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7E7CB263" w:rsidP="2866F8A4" w:rsidRDefault="7E7CB263" w14:paraId="305F13D3" w14:textId="52A50C41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866F8A4" w:rsidR="7E7CB26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thnic Politics in America</w:t>
            </w:r>
            <w:r w:rsidRPr="2866F8A4" w:rsidR="1149F6A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or</w:t>
            </w:r>
          </w:p>
          <w:p w:rsidR="7E7CB263" w:rsidP="7E7CB263" w:rsidRDefault="7E7CB263" w14:paraId="7803E3B4" w14:textId="12690A93">
            <w:pPr>
              <w:pStyle w:val="TableParagraph"/>
              <w:spacing w:before="0" w:after="0" w:line="240" w:lineRule="auto"/>
              <w:ind w:left="-20" w:right="9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E7CB263" w:rsidR="7E7CB263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lack History in American Con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7E7CB263" w:rsidP="7E7CB263" w:rsidRDefault="7E7CB263" w14:paraId="36D8878C" w14:textId="6D83DBC0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340D4A" w:rsidTr="25AB5A4B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53247F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7E7CB263" w:rsidP="7E7CB263" w:rsidRDefault="7E7CB263" w14:paraId="5F572B33" w14:textId="588E058A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HIL-10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7E7CB263" w:rsidP="7E7CB263" w:rsidRDefault="7E7CB263" w14:paraId="59A4652C" w14:textId="5241BBCF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Eth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7E7CB263" w:rsidP="7E7CB263" w:rsidRDefault="7E7CB263" w14:paraId="189F22E7" w14:textId="3957E05D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7E7CB263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340D4A" w:rsidTr="25AB5A4B" w14:paraId="2BFD0FE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tcMar/>
          </w:tcPr>
          <w:p w:rsidRPr="008E1CE1" w:rsidR="00340D4A" w:rsidP="25AB5A4B" w:rsidRDefault="00340D4A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008852"/>
                <w:sz w:val="22"/>
                <w:szCs w:val="22"/>
              </w:rPr>
            </w:pPr>
            <w:r w:rsidRPr="25AB5A4B" w:rsidR="00340D4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="780DAD18" w:rsidP="7E7CB263" w:rsidRDefault="780DAD18" w14:paraId="0BC28D86">
            <w:pPr>
              <w:rPr>
                <w:rFonts w:cs="Calibri"/>
                <w:color w:val="000000" w:themeColor="text1" w:themeTint="FF" w:themeShade="FF"/>
                <w:sz w:val="22"/>
                <w:szCs w:val="22"/>
              </w:rPr>
            </w:pPr>
            <w:r w:rsidRPr="7E7CB263" w:rsidR="780DAD18">
              <w:rPr>
                <w:rFonts w:cs="Calibri"/>
                <w:color w:val="000000" w:themeColor="text1" w:themeTint="FF" w:themeShade="FF"/>
                <w:sz w:val="22"/>
                <w:szCs w:val="22"/>
              </w:rPr>
              <w:t>ENVS-100 or</w:t>
            </w:r>
          </w:p>
          <w:p w:rsidR="780DAD18" w:rsidP="7E7CB263" w:rsidRDefault="780DAD18" w14:paraId="2EBA45D4" w14:textId="0C3D451F">
            <w:pPr>
              <w:pStyle w:val="TableParagraph"/>
              <w:spacing w:before="0"/>
              <w:ind w:left="10" w:right="102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780DAD18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NVS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="28C9ECA0" w:rsidP="7E7CB263" w:rsidRDefault="28C9ECA0" w14:paraId="6FE51174">
            <w:pPr>
              <w:rPr>
                <w:rFonts w:cs="Calibri"/>
                <w:color w:val="000000" w:themeColor="text1" w:themeTint="FF" w:themeShade="FF"/>
                <w:sz w:val="22"/>
                <w:szCs w:val="22"/>
              </w:rPr>
            </w:pPr>
            <w:r w:rsidRPr="7E7CB263" w:rsidR="28C9ECA0">
              <w:rPr>
                <w:rFonts w:cs="Calibri"/>
                <w:color w:val="000000" w:themeColor="text1" w:themeTint="FF" w:themeShade="FF"/>
                <w:sz w:val="22"/>
                <w:szCs w:val="22"/>
              </w:rPr>
              <w:t>Humans and Scientific Inquiry or</w:t>
            </w:r>
          </w:p>
          <w:p w:rsidR="28C9ECA0" w:rsidP="7E7CB263" w:rsidRDefault="28C9ECA0" w14:paraId="5BDB4E72" w14:textId="6C172F97">
            <w:pPr>
              <w:pStyle w:val="TableParagraph"/>
              <w:spacing w:before="0"/>
              <w:ind w:left="-20" w:right="9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28C9ECA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nvironmental Sci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="68B2A491" w:rsidP="7E7CB263" w:rsidRDefault="68B2A491" w14:paraId="557A5728" w14:textId="374D2F59">
            <w:pPr>
              <w:pStyle w:val="TableParagraph"/>
              <w:spacing w:before="0"/>
              <w:ind w:right="96"/>
              <w:jc w:val="center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68B2A491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Pr="009D61FA" w:rsidR="00F76131" w:rsidP="7E7CB263" w:rsidRDefault="00F76131" w14:paraId="7212A20C" w14:textId="349413ED">
      <w:pPr>
        <w:spacing w:before="320" w:after="0" w:line="240" w:lineRule="auto"/>
        <w:jc w:val="center"/>
        <w:rPr>
          <w:b w:val="1"/>
          <w:bCs w:val="1"/>
          <w:i w:val="1"/>
          <w:iCs w:val="1"/>
          <w:sz w:val="24"/>
          <w:szCs w:val="24"/>
        </w:rPr>
      </w:pPr>
      <w:r w:rsidRPr="7E7CB263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7E7CB263" w:rsidR="00F76131">
        <w:rPr>
          <w:b w:val="1"/>
          <w:bCs w:val="1"/>
          <w:i w:val="1"/>
          <w:iCs w:val="1"/>
          <w:sz w:val="24"/>
          <w:szCs w:val="24"/>
        </w:rPr>
        <w:t>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7E7CB263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7E7CB263" w:rsidR="0D4177B3">
        <w:rPr>
          <w:b w:val="1"/>
          <w:bCs w:val="1"/>
          <w:i w:val="1"/>
          <w:iCs w:val="1"/>
          <w:sz w:val="24"/>
          <w:szCs w:val="24"/>
        </w:rPr>
        <w:t>3</w:t>
      </w:r>
      <w:r w:rsidRPr="7E7CB263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25AB5A4B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 w:rsidR="00F76131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 w:rsidR="00F76131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 w:rsidR="00F76131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 w:rsidR="00F76131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340D4A" w:rsidTr="25AB5A4B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39141659" w14:textId="19F53067">
            <w:pPr>
              <w:pStyle w:val="TableParagraph"/>
              <w:bidi w:val="0"/>
              <w:spacing w:before="0" w:beforeAutospacing="off" w:after="0" w:afterAutospacing="off" w:line="240" w:lineRule="auto"/>
              <w:ind w:left="10" w:right="102"/>
              <w:jc w:val="left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133E4FB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CON-2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52AA2F38" w14:textId="5435A20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E7CB263" w:rsidR="133E4FB0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nciple of Microeconom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7E7CB263" w:rsidRDefault="00340D4A" w14:paraId="65E25DD8" w14:textId="4590EF9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7E7CB263" w:rsidR="00340D4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340D4A" w:rsidTr="25AB5A4B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AF2624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6E237BC8" w14:textId="6CDA6E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00340D4A" w:rsidR="00340D4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SPAN-10</w:t>
            </w:r>
            <w:r w:rsidRPr="00340D4A" w:rsidR="03E4DF43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6250AC6D" w14:textId="077515B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Elementary Spanish I</w:t>
            </w:r>
            <w:r w:rsidRPr="7E7CB263" w:rsidR="4B1E2A5E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7E7CB263" w:rsidRDefault="00340D4A" w14:paraId="4BF3CCB4" w14:textId="0C13A3F8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4</w:t>
            </w:r>
          </w:p>
        </w:tc>
      </w:tr>
      <w:tr w:rsidR="00340D4A" w:rsidTr="25AB5A4B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340D4A" w:rsidP="7E7CB263" w:rsidRDefault="00340D4A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color w:val="231F20"/>
                <w:sz w:val="22"/>
                <w:szCs w:val="22"/>
              </w:rPr>
            </w:pPr>
            <w:r w:rsidRPr="7E7CB263" w:rsidR="00340D4A">
              <w:rPr>
                <w:rFonts w:ascii="Webdings" w:hAnsi="Webdings" w:eastAsia="Webdings" w:cs="Webdings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340D4A" w:rsidR="00340D4A" w:rsidP="7E7CB263" w:rsidRDefault="00340D4A" w14:paraId="758A2ED0" w14:textId="68861FA8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340D4A" w:rsidR="00340D4A">
              <w:rPr>
                <w:rFonts w:ascii="Calibri" w:hAnsi="Calibri" w:cs="Calibri"/>
                <w:color w:val="000000"/>
                <w:sz w:val="22"/>
                <w:szCs w:val="22"/>
                <w:bdr w:val="none" w:color="auto" w:sz="0" w:space="0" w:frame="1"/>
              </w:rPr>
              <w:t>HIST-1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340D4A" w:rsidR="00340D4A" w:rsidP="7E7CB263" w:rsidRDefault="00340D4A" w14:paraId="5132DCF8" w14:textId="7C79639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U.S. History Since 18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340D4A" w:rsidR="00340D4A" w:rsidP="7E7CB263" w:rsidRDefault="00340D4A" w14:paraId="2753F63B" w14:textId="57EDB55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  <w:tr w:rsidR="00340D4A" w:rsidTr="25AB5A4B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8E1CE1" w:rsidR="00340D4A" w:rsidP="7E7CB263" w:rsidRDefault="00340D4A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 w:asciiTheme="minorAscii" w:hAnsiTheme="minorAscii" w:cstheme="minorAscii"/>
                <w:b w:val="0"/>
                <w:bCs w:val="0"/>
                <w:color w:val="53247F"/>
                <w:sz w:val="22"/>
                <w:szCs w:val="22"/>
              </w:rPr>
            </w:pPr>
            <w:r w:rsidRPr="25AB5A4B" w:rsidR="00340D4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  <w:szCs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340D4A" w:rsidR="00340D4A" w:rsidP="7E7CB263" w:rsidRDefault="00340D4A" w14:paraId="114268F4" w14:textId="44F0FB09">
            <w:pPr>
              <w:pStyle w:val="TableParagraph"/>
              <w:spacing w:before="0"/>
              <w:ind w:left="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5227C2A4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SOCI-102</w:t>
            </w:r>
            <w:r w:rsidRPr="7E7CB263" w:rsidR="310D4FD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 xml:space="preserve"> or </w:t>
            </w:r>
          </w:p>
          <w:p w:rsidRPr="00340D4A" w:rsidR="00340D4A" w:rsidP="7E7CB263" w:rsidRDefault="00340D4A" w14:paraId="394AF44D" w14:textId="67F5E594">
            <w:pPr>
              <w:pStyle w:val="TableParagraph"/>
              <w:spacing w:before="0"/>
              <w:ind w:left="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310D4FD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PSYC-1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340D4A" w:rsidR="00340D4A" w:rsidP="7E7CB263" w:rsidRDefault="00340D4A" w14:paraId="5A7338AF" w14:textId="2220267F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2966C836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Contemporary Social Problems</w:t>
            </w:r>
          </w:p>
          <w:p w:rsidRPr="00340D4A" w:rsidR="00340D4A" w:rsidP="7E7CB263" w:rsidRDefault="00340D4A" w14:paraId="0B8B04D1" w14:textId="6D072F94">
            <w:pPr>
              <w:pStyle w:val="TableParagraph"/>
              <w:bidi w:val="0"/>
              <w:spacing w:before="0" w:beforeAutospacing="off" w:after="0" w:afterAutospacing="off" w:line="240" w:lineRule="auto"/>
              <w:ind w:left="-20" w:right="90"/>
              <w:jc w:val="left"/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</w:pPr>
            <w:r w:rsidRPr="7E7CB263" w:rsidR="4CF30DD0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Introduction to Psych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340D4A" w:rsidR="00340D4A" w:rsidP="7E7CB263" w:rsidRDefault="00340D4A" w14:paraId="6F448D68" w14:textId="6F39503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7E7CB263" w:rsidR="00340D4A">
              <w:rPr>
                <w:rFonts w:ascii="Calibri" w:hAnsi="Calibri" w:cs="Calibri"/>
                <w:color w:val="000000" w:themeColor="text1" w:themeTint="FF" w:themeShade="FF"/>
                <w:sz w:val="22"/>
                <w:szCs w:val="22"/>
              </w:rPr>
              <w:t>3</w:t>
            </w:r>
          </w:p>
        </w:tc>
      </w:tr>
    </w:tbl>
    <w:p w:rsidRPr="00AC4A21" w:rsidR="0072641A" w:rsidP="00E53D36" w:rsidRDefault="0072641A" w14:paraId="33DFC3E7" w14:textId="77777777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:</w:t>
      </w:r>
    </w:p>
    <w:p w:rsidRPr="007B70DE" w:rsidR="0072641A" w:rsidP="007B70DE" w:rsidRDefault="0072641A" w14:paraId="62AD77F4" w14:textId="7459CC2C">
      <w:pPr>
        <w:ind w:left="360"/>
        <w:rPr>
          <w:sz w:val="18"/>
          <w:szCs w:val="18"/>
        </w:rPr>
      </w:pPr>
      <w:r w:rsidRPr="23D29895" w:rsidR="0072641A">
        <w:rPr>
          <w:rStyle w:val="Hyperlink"/>
          <w:b w:val="1"/>
          <w:bCs w:val="1"/>
          <w:color w:val="auto"/>
          <w:sz w:val="18"/>
          <w:szCs w:val="18"/>
          <w:u w:val="none"/>
        </w:rPr>
        <w:t>Language Requirement</w:t>
      </w:r>
      <w:r w:rsidRPr="23D29895" w:rsidR="0072641A">
        <w:rPr>
          <w:rStyle w:val="Hyperlink"/>
          <w:color w:val="auto"/>
          <w:sz w:val="18"/>
          <w:szCs w:val="18"/>
          <w:u w:val="none"/>
        </w:rPr>
        <w:t xml:space="preserve">: </w:t>
      </w:r>
      <w:r w:rsidRPr="23D29895" w:rsidR="00340D4A">
        <w:rPr>
          <w:rFonts w:cs="Calibri" w:cstheme="minorAscii"/>
          <w:sz w:val="18"/>
          <w:szCs w:val="18"/>
        </w:rPr>
        <w:t>F</w:t>
      </w:r>
      <w:r w:rsidRPr="23D29895" w:rsidR="00340D4A">
        <w:rPr>
          <w:rFonts w:cs="Calibri" w:cstheme="minorAscii"/>
          <w:sz w:val="18"/>
          <w:szCs w:val="18"/>
        </w:rPr>
        <w:t xml:space="preserve">or students who did not meet the </w:t>
      </w:r>
      <w:r w:rsidRPr="23D29895" w:rsidR="00340D4A">
        <w:rPr>
          <w:rFonts w:cs="Calibri" w:cstheme="minorAscii"/>
          <w:sz w:val="18"/>
          <w:szCs w:val="18"/>
        </w:rPr>
        <w:t>LOTE</w:t>
      </w:r>
      <w:r w:rsidRPr="23D29895" w:rsidR="00340D4A">
        <w:rPr>
          <w:rFonts w:cs="Calibri" w:cstheme="minorAscii"/>
          <w:sz w:val="18"/>
          <w:szCs w:val="18"/>
        </w:rPr>
        <w:t xml:space="preserve"> requirement in high school, they may fulfill Area 6 by demonstrating proficiency by completing ASL-100 American Sign Language I, FREN-101 Elementary French I or SPAN-101 Elementary Spanish I with a grade C or better</w:t>
      </w:r>
      <w:r w:rsidRPr="23D29895" w:rsidR="00340D4A">
        <w:rPr>
          <w:rFonts w:cs="Calibri" w:cstheme="minorAscii"/>
          <w:sz w:val="18"/>
          <w:szCs w:val="18"/>
        </w:rPr>
        <w:t xml:space="preserve">. </w:t>
      </w:r>
      <w:r w:rsidRPr="23D29895" w:rsidR="00340D4A">
        <w:rPr>
          <w:rFonts w:cs="Calibri" w:cstheme="minorAscii"/>
          <w:sz w:val="18"/>
          <w:szCs w:val="18"/>
        </w:rPr>
        <w:t>Languages other than English for Native Speakers are also acceptable for meeting this requirement.</w:t>
      </w:r>
    </w:p>
    <w:p w:rsidR="26DB5AF6" w:rsidP="23D29895" w:rsidRDefault="26DB5AF6" w14:paraId="6A01A2F1" w14:textId="621FD800">
      <w:pPr>
        <w:pStyle w:val="Normal"/>
        <w:ind w:left="360"/>
        <w:rPr>
          <w:rFonts w:ascii="Calibri" w:hAnsi="Calibri" w:eastAsia="Calibri" w:cs="Calibri"/>
          <w:noProof w:val="0"/>
          <w:sz w:val="18"/>
          <w:szCs w:val="18"/>
          <w:lang w:val="en-US"/>
        </w:rPr>
      </w:pPr>
      <w:r w:rsidRPr="23D29895" w:rsidR="26DB5A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8"/>
          <w:szCs w:val="18"/>
          <w:u w:val="none"/>
          <w:lang w:val="en-US"/>
        </w:rPr>
        <w:t>Although not an IGETC requirement, MSJC may certify completion of the CSU graduation requirement in U.S. History, Constitution and American Ideals with PS-101/101H and HIST-111/111H or HIST-112/112H. Courses used to meet this requirement may also be used to satisfy IGETC Subject Area 4 requirements.</w:t>
      </w:r>
    </w:p>
    <w:p w:rsidRPr="00DB0AA6" w:rsidR="00F76AA4" w:rsidP="00605018" w:rsidRDefault="00F76AA4" w14:paraId="6885DCF5" w14:textId="51130B83">
      <w:pPr>
        <w:pStyle w:val="Heading10"/>
      </w:pPr>
      <w:r>
        <w:t>Work Experience</w:t>
      </w:r>
    </w:p>
    <w:p w:rsidRPr="00974AD6" w:rsidR="00157999" w:rsidP="00E53D36" w:rsidRDefault="00F76AA4" w14:paraId="3E8E5ADC" w14:textId="17E276A1">
      <w:pPr>
        <w:spacing w:after="0"/>
        <w:ind w:left="360"/>
        <w:rPr>
          <w:rFonts w:cstheme="minorHAnsi"/>
        </w:rPr>
      </w:pPr>
      <w:r w:rsidRPr="00974AD6">
        <w:rPr>
          <w:rFonts w:cstheme="minorHAnsi"/>
        </w:rPr>
        <w:t xml:space="preserve">Sign up for a special project or internship opportunity.  Gain </w:t>
      </w:r>
      <w:hyperlink w:history="1" r:id="rId23">
        <w:r w:rsidRPr="00974AD6">
          <w:rPr>
            <w:rStyle w:val="Hyperlink"/>
            <w:rFonts w:cstheme="minorHAnsi"/>
          </w:rPr>
          <w:t>work experience</w:t>
        </w:r>
      </w:hyperlink>
      <w:r w:rsidRPr="00974AD6">
        <w:rPr>
          <w:rFonts w:cstheme="minorHAnsi"/>
        </w:rPr>
        <w:t xml:space="preserve"> and earn credits.</w:t>
      </w:r>
    </w:p>
    <w:p w:rsidR="00340D4A" w:rsidP="00340D4A" w:rsidRDefault="00340D4A" w14:paraId="0D468D33" w14:textId="77777777">
      <w:pPr>
        <w:pStyle w:val="Heading10"/>
      </w:pPr>
      <w:r>
        <w:t>Helpful Hints</w:t>
      </w:r>
    </w:p>
    <w:p w:rsidRPr="00486099" w:rsidR="00340D4A" w:rsidP="00340D4A" w:rsidRDefault="00340D4A" w14:paraId="65EDB569" w14:textId="66A38A42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ascii="Calibri" w:hAnsi="Calibri" w:cs="Calibri"/>
          <w:color w:val="000000"/>
          <w:shd w:val="clear" w:color="auto" w:fill="FFFFFF"/>
        </w:rPr>
        <w:t>Students completing the Associate in Arts in Law, Public Policy, and Society for Transfer will be able to seamlessly transfer into a four-year college to pursue a baccalaureate degree in similar majors. </w:t>
      </w:r>
      <w:r>
        <w:rPr>
          <w:rFonts w:ascii="Calibri" w:hAnsi="Calibri" w:cs="Calibri"/>
          <w:color w:val="000000"/>
          <w:bdr w:val="none" w:color="auto" w:sz="0" w:space="0" w:frame="1"/>
          <w:shd w:val="clear" w:color="auto" w:fill="FFFFFF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The AA in Law, Public Policy, and Society is considered good preparation for students interested in attending law school. </w:t>
      </w:r>
    </w:p>
    <w:sectPr w:rsidRPr="00486099" w:rsidR="00340D4A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11D00" w:rsidP="00DF2F19" w:rsidRDefault="00611D00" w14:paraId="60147DA4" w14:textId="77777777">
      <w:pPr>
        <w:spacing w:after="0" w:line="240" w:lineRule="auto"/>
      </w:pPr>
      <w:r>
        <w:separator/>
      </w:r>
    </w:p>
  </w:endnote>
  <w:endnote w:type="continuationSeparator" w:id="0">
    <w:p w:rsidR="00611D00" w:rsidP="00DF2F19" w:rsidRDefault="00611D00" w14:paraId="594E1806" w14:textId="77777777">
      <w:pPr>
        <w:spacing w:after="0" w:line="240" w:lineRule="auto"/>
      </w:pPr>
      <w:r>
        <w:continuationSeparator/>
      </w:r>
    </w:p>
  </w:endnote>
  <w:endnote w:type="continuationNotice" w:id="1">
    <w:p w:rsidR="00611D00" w:rsidRDefault="00611D00" w14:paraId="2ACB448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60834" w:rsidRDefault="00060834" w14:paraId="112D73D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11D00" w:rsidP="00DF2F19" w:rsidRDefault="00611D00" w14:paraId="425C43B5" w14:textId="77777777">
      <w:pPr>
        <w:spacing w:after="0" w:line="240" w:lineRule="auto"/>
      </w:pPr>
      <w:r>
        <w:separator/>
      </w:r>
    </w:p>
  </w:footnote>
  <w:footnote w:type="continuationSeparator" w:id="0">
    <w:p w:rsidR="00611D00" w:rsidP="00DF2F19" w:rsidRDefault="00611D00" w14:paraId="1B55F69A" w14:textId="77777777">
      <w:pPr>
        <w:spacing w:after="0" w:line="240" w:lineRule="auto"/>
      </w:pPr>
      <w:r>
        <w:continuationSeparator/>
      </w:r>
    </w:p>
  </w:footnote>
  <w:footnote w:type="continuationNotice" w:id="1">
    <w:p w:rsidR="00611D00" w:rsidRDefault="00611D00" w14:paraId="3FEA591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60834" w:rsidRDefault="00060834" w14:paraId="076A085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60834" w:rsidRDefault="00060834" w14:paraId="5E345C84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226D8F" w:rsidR="00665F2D" w:rsidP="00832842" w:rsidRDefault="009E43A1" w14:paraId="294BAF7A" w14:textId="3CD828B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26D8F" w:rsid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:rsidRPr="00A54187" w:rsidR="00DF2F19" w:rsidP="00A54187" w:rsidRDefault="00832842" w14:paraId="56A43A97" w14:textId="472A11B2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443D70E8" w:rsidR="443D70E8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443D70E8" w:rsidR="443D70E8">
      <w:rPr>
        <w:rFonts w:ascii="Gill Sans MT" w:hAnsi="Gill Sans MT" w:cs="Times New Roman"/>
        <w:caps w:val="1"/>
        <w:sz w:val="40"/>
        <w:szCs w:val="40"/>
      </w:rPr>
      <w:t xml:space="preserve"> Map</w:t>
    </w:r>
    <w:r w:rsidRPr="443D70E8" w:rsidR="443D70E8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443D70E8" w:rsidR="443D70E8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60834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2ABC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0D4A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F7D04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11D00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74AD6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54E5B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662"/>
    <w:rsid w:val="00FD7189"/>
    <w:rsid w:val="00FE5239"/>
    <w:rsid w:val="0370AD2F"/>
    <w:rsid w:val="03E4DF43"/>
    <w:rsid w:val="05B59110"/>
    <w:rsid w:val="0A661172"/>
    <w:rsid w:val="0D4177B3"/>
    <w:rsid w:val="0EF09A70"/>
    <w:rsid w:val="1149F6A5"/>
    <w:rsid w:val="133E4FB0"/>
    <w:rsid w:val="14075A5E"/>
    <w:rsid w:val="143F8396"/>
    <w:rsid w:val="15D7600B"/>
    <w:rsid w:val="1BBA23FB"/>
    <w:rsid w:val="1C5B1BB1"/>
    <w:rsid w:val="1D8BF6F7"/>
    <w:rsid w:val="1DADEC8A"/>
    <w:rsid w:val="1E209CFE"/>
    <w:rsid w:val="1E969606"/>
    <w:rsid w:val="1FF4CA49"/>
    <w:rsid w:val="200E89E4"/>
    <w:rsid w:val="225F426A"/>
    <w:rsid w:val="22ABFD4F"/>
    <w:rsid w:val="236AA364"/>
    <w:rsid w:val="23D29895"/>
    <w:rsid w:val="240405B1"/>
    <w:rsid w:val="2416B1CA"/>
    <w:rsid w:val="25AB5A4B"/>
    <w:rsid w:val="25DA1DEF"/>
    <w:rsid w:val="26DB5AF6"/>
    <w:rsid w:val="2866F8A4"/>
    <w:rsid w:val="28C9ECA0"/>
    <w:rsid w:val="2966C836"/>
    <w:rsid w:val="29A9A93E"/>
    <w:rsid w:val="2BE7FB84"/>
    <w:rsid w:val="2E12C80D"/>
    <w:rsid w:val="2E19F86B"/>
    <w:rsid w:val="2E65534D"/>
    <w:rsid w:val="3025B3EA"/>
    <w:rsid w:val="310D4FD0"/>
    <w:rsid w:val="32C76B9C"/>
    <w:rsid w:val="344FDF66"/>
    <w:rsid w:val="350DEC6E"/>
    <w:rsid w:val="37ED9502"/>
    <w:rsid w:val="388B2A06"/>
    <w:rsid w:val="39C83534"/>
    <w:rsid w:val="3BE80A48"/>
    <w:rsid w:val="3C82DD51"/>
    <w:rsid w:val="3E9BA657"/>
    <w:rsid w:val="3F8578EE"/>
    <w:rsid w:val="40B909DF"/>
    <w:rsid w:val="4121494F"/>
    <w:rsid w:val="41DE8DA3"/>
    <w:rsid w:val="42335119"/>
    <w:rsid w:val="427E8B2C"/>
    <w:rsid w:val="443D70E8"/>
    <w:rsid w:val="4471858E"/>
    <w:rsid w:val="45162E65"/>
    <w:rsid w:val="480BA652"/>
    <w:rsid w:val="4B0C63CE"/>
    <w:rsid w:val="4B1E2A5E"/>
    <w:rsid w:val="4B434714"/>
    <w:rsid w:val="4B8216E5"/>
    <w:rsid w:val="4B8D1E13"/>
    <w:rsid w:val="4B91C8BD"/>
    <w:rsid w:val="4CF30DD0"/>
    <w:rsid w:val="4E15033D"/>
    <w:rsid w:val="4FECF0AF"/>
    <w:rsid w:val="50558808"/>
    <w:rsid w:val="5227C2A4"/>
    <w:rsid w:val="528EA0BA"/>
    <w:rsid w:val="53B2D03E"/>
    <w:rsid w:val="54D31BE3"/>
    <w:rsid w:val="5539A722"/>
    <w:rsid w:val="562B673F"/>
    <w:rsid w:val="56FE144F"/>
    <w:rsid w:val="5899E4B0"/>
    <w:rsid w:val="6216E634"/>
    <w:rsid w:val="62D550BB"/>
    <w:rsid w:val="673FFD79"/>
    <w:rsid w:val="687534B8"/>
    <w:rsid w:val="68ADCC6A"/>
    <w:rsid w:val="68B2A491"/>
    <w:rsid w:val="698BA02A"/>
    <w:rsid w:val="6AF3E57C"/>
    <w:rsid w:val="6C6EB9A7"/>
    <w:rsid w:val="6C943F99"/>
    <w:rsid w:val="6F29D926"/>
    <w:rsid w:val="7167B0BC"/>
    <w:rsid w:val="7528FF04"/>
    <w:rsid w:val="7669E4E9"/>
    <w:rsid w:val="77909A8B"/>
    <w:rsid w:val="780DAD18"/>
    <w:rsid w:val="7A4216AD"/>
    <w:rsid w:val="7B9BF3E6"/>
    <w:rsid w:val="7BEC922F"/>
    <w:rsid w:val="7CD25799"/>
    <w:rsid w:val="7E7CB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s://msjc.edu/careereducation/cwee/index.html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://msjc.emsicc.com" TargetMode="External" Id="rId22" /><Relationship Type="http://schemas.openxmlformats.org/officeDocument/2006/relationships/hyperlink" Target="https://www.msjc.edu/hub/" TargetMode="External" Id="R8c0d198a91d94b26" /><Relationship Type="http://schemas.openxmlformats.org/officeDocument/2006/relationships/hyperlink" Target="https://catalog.msjc.edu/instructional-programs/" TargetMode="External" Id="R79228a157c674b7c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6c93fbd5-02c0-42dd-8e1b-ffe896c8dd91"/>
    <ds:schemaRef ds:uri="http://schemas.openxmlformats.org/package/2006/metadata/core-properties"/>
    <ds:schemaRef ds:uri="b90fba62-09fc-4280-a4e1-1c3f63f74f9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AW_PUBLIC_AAT_Public_Services_UC</dc:title>
  <dc:subject/>
  <dc:creator>Rhonda Nishimoto</dc:creator>
  <keywords/>
  <dc:description/>
  <lastModifiedBy>Meghan Basgall</lastModifiedBy>
  <revision>11</revision>
  <dcterms:created xsi:type="dcterms:W3CDTF">2021-02-23T18:01:00.0000000Z</dcterms:created>
  <dcterms:modified xsi:type="dcterms:W3CDTF">2023-05-11T23:40:10.99644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